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text" w:horzAnchor="margin" w:tblpXSpec="center" w:tblpY="151"/>
        <w:tblW w:w="10659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494"/>
        <w:gridCol w:w="3339"/>
        <w:gridCol w:w="1908"/>
        <w:gridCol w:w="1621"/>
        <w:gridCol w:w="1164"/>
        <w:gridCol w:w="1133"/>
      </w:tblGrid>
      <w:tr w:rsidR="00F07BBC" w:rsidRPr="00E82C58" w14:paraId="56C544DD" w14:textId="77777777" w:rsidTr="00F07BBC">
        <w:trPr>
          <w:trHeight w:val="607"/>
        </w:trPr>
        <w:tc>
          <w:tcPr>
            <w:tcW w:w="1494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2AE75E7" w14:textId="3B0304E4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</w:pPr>
            <w:r w:rsidRPr="00E82C5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  <w:t>Species</w:t>
            </w:r>
          </w:p>
        </w:tc>
        <w:tc>
          <w:tcPr>
            <w:tcW w:w="3339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9EDCD98" w14:textId="6F0BC37E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</w:pPr>
            <w:r w:rsidRPr="00E82C5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  <w:t>Ind</w:t>
            </w:r>
            <w:r w:rsidR="00B1645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  <w:t>e</w:t>
            </w:r>
            <w:r w:rsidRPr="00E82C5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  <w:t>pendent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  <w:t xml:space="preserve"> variable</w:t>
            </w:r>
          </w:p>
        </w:tc>
        <w:tc>
          <w:tcPr>
            <w:tcW w:w="3529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2F546A5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  <w:t>Variance</w:t>
            </w:r>
          </w:p>
        </w:tc>
        <w:tc>
          <w:tcPr>
            <w:tcW w:w="1164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6A3ED41" w14:textId="6EEE851C" w:rsidR="00F07BBC" w:rsidRPr="00E82C58" w:rsidRDefault="008B547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vertAlign w:val="subscript"/>
                <w:lang w:val="en-US" w:eastAsia="en-US" w:bidi="ar-SA"/>
              </w:rPr>
            </w:pPr>
            <w:r w:rsidRPr="008B547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  <w:t>χ</w:t>
            </w:r>
            <w:r w:rsidRPr="008B547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val="en-US" w:eastAsia="en-US" w:bidi="ar-SA"/>
              </w:rPr>
              <w:t>2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9D18AC3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val="en-US" w:eastAsia="en-US" w:bidi="ar-SA"/>
              </w:rPr>
            </w:pPr>
            <w:r w:rsidRPr="00E82C58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val="en-US" w:eastAsia="en-US" w:bidi="ar-SA"/>
              </w:rPr>
              <w:t>P</w:t>
            </w:r>
          </w:p>
        </w:tc>
      </w:tr>
      <w:tr w:rsidR="00F07BBC" w:rsidRPr="00E82C58" w14:paraId="4BDF82F6" w14:textId="77777777" w:rsidTr="00F07BBC">
        <w:trPr>
          <w:trHeight w:val="607"/>
        </w:trPr>
        <w:tc>
          <w:tcPr>
            <w:tcW w:w="1494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8EFACF2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</w:pPr>
          </w:p>
        </w:tc>
        <w:tc>
          <w:tcPr>
            <w:tcW w:w="3339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DCAB7E0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</w:pPr>
          </w:p>
        </w:tc>
        <w:tc>
          <w:tcPr>
            <w:tcW w:w="1908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4FCDECB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  <w:t>Without crayfish</w:t>
            </w:r>
          </w:p>
        </w:tc>
        <w:tc>
          <w:tcPr>
            <w:tcW w:w="1621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3FC0A75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  <w:t>With crayfish</w:t>
            </w:r>
          </w:p>
        </w:tc>
        <w:tc>
          <w:tcPr>
            <w:tcW w:w="1164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729F5F6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val="en-US" w:eastAsia="en-US" w:bidi="ar-SA"/>
              </w:rPr>
            </w:pP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FCD8E79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val="en-US" w:eastAsia="en-US" w:bidi="ar-SA"/>
              </w:rPr>
            </w:pPr>
          </w:p>
        </w:tc>
      </w:tr>
      <w:tr w:rsidR="00F07BBC" w:rsidRPr="00E82C58" w14:paraId="1BBDF8C6" w14:textId="77777777" w:rsidTr="00F07BBC">
        <w:trPr>
          <w:trHeight w:val="607"/>
        </w:trPr>
        <w:tc>
          <w:tcPr>
            <w:tcW w:w="1494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noWrap/>
            <w:vAlign w:val="center"/>
            <w:hideMark/>
          </w:tcPr>
          <w:p w14:paraId="58AFEA63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val="en-US" w:eastAsia="en-US" w:bidi="ar-SA"/>
              </w:rPr>
            </w:pPr>
            <w:proofErr w:type="spellStart"/>
            <w:proofErr w:type="gramStart"/>
            <w:r w:rsidRPr="00E82C58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val="en-US" w:eastAsia="en-US" w:bidi="ar-SA"/>
              </w:rPr>
              <w:t>R.latastei</w:t>
            </w:r>
            <w:proofErr w:type="spellEnd"/>
            <w:proofErr w:type="gramEnd"/>
          </w:p>
        </w:tc>
        <w:tc>
          <w:tcPr>
            <w:tcW w:w="3339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noWrap/>
            <w:vAlign w:val="center"/>
            <w:hideMark/>
          </w:tcPr>
          <w:p w14:paraId="6FBFBBB1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</w:pPr>
            <w:r w:rsidRPr="00E82C5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  <w:t>Distance from nearest clutch</w:t>
            </w:r>
          </w:p>
        </w:tc>
        <w:tc>
          <w:tcPr>
            <w:tcW w:w="1908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noWrap/>
            <w:vAlign w:val="center"/>
            <w:hideMark/>
          </w:tcPr>
          <w:p w14:paraId="29906C70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  <w:t>81.9</w:t>
            </w:r>
          </w:p>
        </w:tc>
        <w:tc>
          <w:tcPr>
            <w:tcW w:w="1621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noWrap/>
            <w:vAlign w:val="center"/>
            <w:hideMark/>
          </w:tcPr>
          <w:p w14:paraId="249CD756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  <w:t>1307.2</w:t>
            </w:r>
          </w:p>
        </w:tc>
        <w:tc>
          <w:tcPr>
            <w:tcW w:w="1164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noWrap/>
            <w:vAlign w:val="center"/>
            <w:hideMark/>
          </w:tcPr>
          <w:p w14:paraId="2FFDBF22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  <w:lang w:val="en-US" w:eastAsia="en-US" w:bidi="ar-SA"/>
              </w:rPr>
            </w:pPr>
            <w:r w:rsidRPr="00E82C58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  <w:lang w:val="en-US" w:eastAsia="en-US" w:bidi="ar-SA"/>
              </w:rPr>
              <w:t>4.16</w:t>
            </w:r>
          </w:p>
        </w:tc>
        <w:tc>
          <w:tcPr>
            <w:tcW w:w="1133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  <w:noWrap/>
            <w:vAlign w:val="center"/>
            <w:hideMark/>
          </w:tcPr>
          <w:p w14:paraId="349A3A5E" w14:textId="77777777" w:rsidR="00F07BBC" w:rsidRPr="00B36A11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US" w:eastAsia="en-US" w:bidi="ar-SA"/>
              </w:rPr>
            </w:pPr>
            <w:r w:rsidRPr="00B36A11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US" w:eastAsia="en-US" w:bidi="ar-SA"/>
              </w:rPr>
              <w:t>0.04</w:t>
            </w:r>
          </w:p>
        </w:tc>
      </w:tr>
      <w:tr w:rsidR="00F07BBC" w:rsidRPr="00E82C58" w14:paraId="361B6242" w14:textId="77777777" w:rsidTr="00F07BBC">
        <w:trPr>
          <w:trHeight w:val="607"/>
        </w:trPr>
        <w:tc>
          <w:tcPr>
            <w:tcW w:w="1494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14:paraId="61FD887D" w14:textId="77777777" w:rsidR="00F07BBC" w:rsidRPr="00E82C58" w:rsidRDefault="00F07BBC" w:rsidP="00F07BBC">
            <w:pPr>
              <w:widowControl/>
              <w:suppressAutoHyphens w:val="0"/>
              <w:overflowPunct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</w:pPr>
            <w:r w:rsidRPr="00E82C5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  <w:t> </w:t>
            </w:r>
          </w:p>
        </w:tc>
        <w:tc>
          <w:tcPr>
            <w:tcW w:w="3339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  <w:hideMark/>
          </w:tcPr>
          <w:p w14:paraId="566A04F7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en-US" w:bidi="ar-SA"/>
              </w:rPr>
            </w:pPr>
            <w:r w:rsidRPr="00E82C58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US" w:bidi="ar-SA"/>
              </w:rPr>
              <w:t>Water depth at the spawning site</w:t>
            </w:r>
          </w:p>
        </w:tc>
        <w:tc>
          <w:tcPr>
            <w:tcW w:w="1908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  <w:hideMark/>
          </w:tcPr>
          <w:p w14:paraId="3C4D649A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  <w:t>218.5</w:t>
            </w:r>
          </w:p>
        </w:tc>
        <w:tc>
          <w:tcPr>
            <w:tcW w:w="1621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  <w:hideMark/>
          </w:tcPr>
          <w:p w14:paraId="00193EDE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  <w:t>84.7</w:t>
            </w:r>
          </w:p>
        </w:tc>
        <w:tc>
          <w:tcPr>
            <w:tcW w:w="1164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  <w:hideMark/>
          </w:tcPr>
          <w:p w14:paraId="638D72BC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  <w:lang w:val="en-US" w:eastAsia="en-US" w:bidi="ar-SA"/>
              </w:rPr>
            </w:pPr>
            <w:r w:rsidRPr="00E82C58">
              <w:rPr>
                <w:rFonts w:ascii="Times New Roman" w:eastAsia="Times New Roman" w:hAnsi="Times New Roman" w:cs="Times New Roman"/>
                <w:color w:val="auto"/>
                <w:sz w:val="18"/>
                <w:szCs w:val="18"/>
                <w:lang w:val="en-US" w:eastAsia="en-US" w:bidi="ar-SA"/>
              </w:rPr>
              <w:t>3.87</w:t>
            </w:r>
          </w:p>
        </w:tc>
        <w:tc>
          <w:tcPr>
            <w:tcW w:w="1133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  <w:hideMark/>
          </w:tcPr>
          <w:p w14:paraId="447776F5" w14:textId="77777777" w:rsidR="00F07BBC" w:rsidRPr="00B36A11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US" w:eastAsia="en-US" w:bidi="ar-SA"/>
              </w:rPr>
            </w:pPr>
            <w:r w:rsidRPr="00B36A11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US" w:eastAsia="en-US" w:bidi="ar-SA"/>
              </w:rPr>
              <w:t>0.049</w:t>
            </w:r>
          </w:p>
        </w:tc>
      </w:tr>
      <w:tr w:rsidR="00F07BBC" w:rsidRPr="00E82C58" w14:paraId="031B720C" w14:textId="77777777" w:rsidTr="00F07BBC">
        <w:trPr>
          <w:trHeight w:val="607"/>
        </w:trPr>
        <w:tc>
          <w:tcPr>
            <w:tcW w:w="1494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14:paraId="53953BDE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</w:pPr>
          </w:p>
        </w:tc>
        <w:tc>
          <w:tcPr>
            <w:tcW w:w="3339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  <w:hideMark/>
          </w:tcPr>
          <w:p w14:paraId="1F268ED7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en-US" w:bidi="ar-SA"/>
              </w:rPr>
            </w:pPr>
            <w:r w:rsidRPr="00E82C58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US" w:bidi="ar-SA"/>
              </w:rPr>
              <w:t>Distance from edge</w:t>
            </w:r>
          </w:p>
        </w:tc>
        <w:tc>
          <w:tcPr>
            <w:tcW w:w="1908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  <w:hideMark/>
          </w:tcPr>
          <w:p w14:paraId="254283C2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  <w:t>15733</w:t>
            </w:r>
          </w:p>
        </w:tc>
        <w:tc>
          <w:tcPr>
            <w:tcW w:w="1621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  <w:hideMark/>
          </w:tcPr>
          <w:p w14:paraId="03C55F0E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  <w:t>16566</w:t>
            </w:r>
          </w:p>
        </w:tc>
        <w:tc>
          <w:tcPr>
            <w:tcW w:w="1164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  <w:hideMark/>
          </w:tcPr>
          <w:p w14:paraId="45DC4AB1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</w:pPr>
            <w:r w:rsidRPr="00E82C5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  <w:t>0.16</w:t>
            </w:r>
          </w:p>
        </w:tc>
        <w:tc>
          <w:tcPr>
            <w:tcW w:w="1133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  <w:hideMark/>
          </w:tcPr>
          <w:p w14:paraId="2F2A4164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</w:pPr>
            <w:r w:rsidRPr="00E82C5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  <w:t>0.68</w:t>
            </w:r>
          </w:p>
        </w:tc>
      </w:tr>
      <w:tr w:rsidR="00F07BBC" w:rsidRPr="00E82C58" w14:paraId="1932095F" w14:textId="77777777" w:rsidTr="00F07BBC">
        <w:trPr>
          <w:trHeight w:val="607"/>
        </w:trPr>
        <w:tc>
          <w:tcPr>
            <w:tcW w:w="1494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  <w:hideMark/>
          </w:tcPr>
          <w:p w14:paraId="4EF2EC3B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val="en-US" w:eastAsia="en-US" w:bidi="ar-SA"/>
              </w:rPr>
            </w:pPr>
            <w:proofErr w:type="spellStart"/>
            <w:proofErr w:type="gramStart"/>
            <w:r w:rsidRPr="00E82C58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val="en-US" w:eastAsia="en-US" w:bidi="ar-SA"/>
              </w:rPr>
              <w:t>R.dalmatina</w:t>
            </w:r>
            <w:proofErr w:type="spellEnd"/>
            <w:proofErr w:type="gramEnd"/>
          </w:p>
        </w:tc>
        <w:tc>
          <w:tcPr>
            <w:tcW w:w="3339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  <w:hideMark/>
          </w:tcPr>
          <w:p w14:paraId="585D8447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</w:pPr>
            <w:r w:rsidRPr="00E82C5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  <w:t>Distance from nearest clutch</w:t>
            </w:r>
          </w:p>
        </w:tc>
        <w:tc>
          <w:tcPr>
            <w:tcW w:w="1908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  <w:hideMark/>
          </w:tcPr>
          <w:p w14:paraId="16A87768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  <w:t>3878</w:t>
            </w:r>
          </w:p>
        </w:tc>
        <w:tc>
          <w:tcPr>
            <w:tcW w:w="1621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  <w:hideMark/>
          </w:tcPr>
          <w:p w14:paraId="57F97B90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  <w:t>2395</w:t>
            </w:r>
          </w:p>
        </w:tc>
        <w:tc>
          <w:tcPr>
            <w:tcW w:w="1164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  <w:hideMark/>
          </w:tcPr>
          <w:p w14:paraId="190638A7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</w:pPr>
            <w:r w:rsidRPr="00E82C5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  <w:t>89.86</w:t>
            </w:r>
          </w:p>
        </w:tc>
        <w:tc>
          <w:tcPr>
            <w:tcW w:w="1133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  <w:hideMark/>
          </w:tcPr>
          <w:p w14:paraId="1EB82361" w14:textId="77777777" w:rsidR="00F07BBC" w:rsidRPr="00B36A11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US" w:eastAsia="en-US" w:bidi="ar-SA"/>
              </w:rPr>
            </w:pPr>
            <w:r w:rsidRPr="00B36A11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US" w:eastAsia="en-US" w:bidi="ar-SA"/>
              </w:rPr>
              <w:t>&lt;0.0001</w:t>
            </w:r>
          </w:p>
        </w:tc>
      </w:tr>
      <w:tr w:rsidR="00F07BBC" w:rsidRPr="00E82C58" w14:paraId="3C70DB32" w14:textId="77777777" w:rsidTr="00F07BBC">
        <w:trPr>
          <w:trHeight w:val="607"/>
        </w:trPr>
        <w:tc>
          <w:tcPr>
            <w:tcW w:w="1494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bottom"/>
            <w:hideMark/>
          </w:tcPr>
          <w:p w14:paraId="2F9E3FC7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</w:pPr>
          </w:p>
        </w:tc>
        <w:tc>
          <w:tcPr>
            <w:tcW w:w="3339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  <w:hideMark/>
          </w:tcPr>
          <w:p w14:paraId="65018CF5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en-US" w:bidi="ar-SA"/>
              </w:rPr>
            </w:pPr>
            <w:r w:rsidRPr="00E82C58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US" w:bidi="ar-SA"/>
              </w:rPr>
              <w:t>Water depth at the spawning site</w:t>
            </w:r>
          </w:p>
        </w:tc>
        <w:tc>
          <w:tcPr>
            <w:tcW w:w="1908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  <w:hideMark/>
          </w:tcPr>
          <w:p w14:paraId="078980C7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  <w:t>60.7</w:t>
            </w:r>
          </w:p>
        </w:tc>
        <w:tc>
          <w:tcPr>
            <w:tcW w:w="1621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  <w:hideMark/>
          </w:tcPr>
          <w:p w14:paraId="411E09BD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  <w:t>88.6</w:t>
            </w:r>
          </w:p>
        </w:tc>
        <w:tc>
          <w:tcPr>
            <w:tcW w:w="1164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  <w:hideMark/>
          </w:tcPr>
          <w:p w14:paraId="38688162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</w:pPr>
            <w:r w:rsidRPr="00E82C5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  <w:t>3.15</w:t>
            </w:r>
          </w:p>
        </w:tc>
        <w:tc>
          <w:tcPr>
            <w:tcW w:w="1133" w:type="dxa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  <w:hideMark/>
          </w:tcPr>
          <w:p w14:paraId="1C3871C2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</w:pPr>
            <w:r w:rsidRPr="00E82C5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  <w:t>0.07</w:t>
            </w:r>
          </w:p>
        </w:tc>
      </w:tr>
      <w:tr w:rsidR="00F07BBC" w:rsidRPr="00E82C58" w14:paraId="6F0714F6" w14:textId="77777777" w:rsidTr="00F07BBC">
        <w:trPr>
          <w:trHeight w:val="607"/>
        </w:trPr>
        <w:tc>
          <w:tcPr>
            <w:tcW w:w="1494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95DE16" w14:textId="77777777" w:rsidR="00F07BBC" w:rsidRPr="00E82C58" w:rsidRDefault="00F07BBC" w:rsidP="00F07BBC">
            <w:pPr>
              <w:widowControl/>
              <w:suppressAutoHyphens w:val="0"/>
              <w:overflowPunct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</w:pPr>
            <w:r w:rsidRPr="00E82C5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  <w:t> </w:t>
            </w:r>
          </w:p>
        </w:tc>
        <w:tc>
          <w:tcPr>
            <w:tcW w:w="3339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2075D26D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en-US" w:bidi="ar-SA"/>
              </w:rPr>
            </w:pPr>
            <w:r w:rsidRPr="00E82C58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US" w:bidi="ar-SA"/>
              </w:rPr>
              <w:t>Distance from edge</w:t>
            </w:r>
          </w:p>
        </w:tc>
        <w:tc>
          <w:tcPr>
            <w:tcW w:w="1908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31670AB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  <w:t>29304</w:t>
            </w:r>
          </w:p>
        </w:tc>
        <w:tc>
          <w:tcPr>
            <w:tcW w:w="1621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EED3E7D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  <w:t>35898</w:t>
            </w:r>
          </w:p>
        </w:tc>
        <w:tc>
          <w:tcPr>
            <w:tcW w:w="1164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E83309B" w14:textId="77777777" w:rsidR="00F07BBC" w:rsidRPr="00E82C58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</w:pPr>
            <w:r w:rsidRPr="00E82C5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en-US" w:bidi="ar-SA"/>
              </w:rPr>
              <w:t>23.17</w:t>
            </w:r>
          </w:p>
        </w:tc>
        <w:tc>
          <w:tcPr>
            <w:tcW w:w="1133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29EC7311" w14:textId="77777777" w:rsidR="00F07BBC" w:rsidRPr="00B36A11" w:rsidRDefault="00F07BBC" w:rsidP="00F07BBC">
            <w:pPr>
              <w:widowControl/>
              <w:suppressAutoHyphens w:val="0"/>
              <w:overflowPunct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US" w:eastAsia="en-US" w:bidi="ar-SA"/>
              </w:rPr>
            </w:pPr>
            <w:r w:rsidRPr="00B36A11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val="en-US" w:eastAsia="en-US" w:bidi="ar-SA"/>
              </w:rPr>
              <w:t>&lt;0.0001</w:t>
            </w:r>
          </w:p>
        </w:tc>
      </w:tr>
    </w:tbl>
    <w:p w14:paraId="78665081" w14:textId="77777777" w:rsidR="00364445" w:rsidRDefault="00364445" w:rsidP="00364445">
      <w:pPr>
        <w:widowControl/>
        <w:suppressAutoHyphens w:val="0"/>
        <w:overflowPunct/>
        <w:rPr>
          <w:rFonts w:ascii="Times New Roman" w:hAnsi="Times New Roman" w:cs="Times New Roman"/>
          <w:lang w:val="en-US"/>
        </w:rPr>
      </w:pPr>
      <w:bookmarkStart w:id="0" w:name="_GoBack"/>
      <w:bookmarkEnd w:id="0"/>
    </w:p>
    <w:p w14:paraId="3A8AC680" w14:textId="77777777" w:rsidR="00364445" w:rsidRPr="00364445" w:rsidRDefault="00364445" w:rsidP="00364445">
      <w:pPr>
        <w:widowControl/>
        <w:suppressAutoHyphens w:val="0"/>
        <w:overflowPunct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lang w:val="en-GB"/>
        </w:rPr>
        <w:br w:type="page"/>
      </w:r>
    </w:p>
    <w:p w14:paraId="502E9D1A" w14:textId="77777777" w:rsidR="008E4E63" w:rsidRPr="00364445" w:rsidRDefault="008E4E63"/>
    <w:sectPr w:rsidR="008E4E63" w:rsidRPr="00364445" w:rsidSect="00F523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1MTaxNDA0MTUzMTJT0lEKTi0uzszPAykwqgUAzQqrAywAAAA="/>
  </w:docVars>
  <w:rsids>
    <w:rsidRoot w:val="00364445"/>
    <w:rsid w:val="00364445"/>
    <w:rsid w:val="008B547C"/>
    <w:rsid w:val="008E4E63"/>
    <w:rsid w:val="00B16451"/>
    <w:rsid w:val="00F07BBC"/>
    <w:rsid w:val="00F52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433E9F"/>
  <w15:chartTrackingRefBased/>
  <w15:docId w15:val="{DD74F2E0-3C6C-44F3-B7B1-F258265F1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64445"/>
    <w:pPr>
      <w:widowControl w:val="0"/>
      <w:suppressAutoHyphens/>
      <w:overflowPunct w:val="0"/>
      <w:spacing w:after="0" w:line="240" w:lineRule="auto"/>
    </w:pPr>
    <w:rPr>
      <w:rFonts w:ascii="Liberation Serif" w:eastAsia="SimSun" w:hAnsi="Liberation Serif" w:cs="Lucida Sans"/>
      <w:color w:val="00000A"/>
      <w:sz w:val="24"/>
      <w:szCs w:val="24"/>
      <w:lang w:val="it-IT" w:eastAsia="zh-CN" w:bidi="hi-I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e romagnoli</dc:creator>
  <cp:keywords/>
  <dc:description/>
  <cp:lastModifiedBy>samuele romagnoli</cp:lastModifiedBy>
  <cp:revision>5</cp:revision>
  <dcterms:created xsi:type="dcterms:W3CDTF">2019-05-28T18:58:00Z</dcterms:created>
  <dcterms:modified xsi:type="dcterms:W3CDTF">2020-01-07T16:08:00Z</dcterms:modified>
</cp:coreProperties>
</file>